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92395" w14:textId="52AADF0C" w:rsidR="00AE7A67" w:rsidRPr="00535E77" w:rsidRDefault="00535E77" w:rsidP="00535E77">
      <w:pPr>
        <w:rPr>
          <w:sz w:val="32"/>
          <w:szCs w:val="32"/>
          <w:lang w:val="en-GB"/>
        </w:rPr>
      </w:pPr>
      <w:r w:rsidRPr="00535E77">
        <w:rPr>
          <w:sz w:val="32"/>
          <w:szCs w:val="32"/>
          <w:lang w:val="en-GB"/>
        </w:rPr>
        <w:t>Lecture 3</w:t>
      </w:r>
    </w:p>
    <w:p w14:paraId="4A1D612D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from the Object class is commonly overridden to provide a string representation of an object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getString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String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print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describe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6425D496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polymorphism in the context of inheritance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ability to create multiple objects of the same clas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ability to override methods in a subclas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ability for a superclass reference to call the appropriate subclass metho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ability to have multiple constructors in a clas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1A596526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statement about private methods is true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y can be overridden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y are implicitly final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y are always visible to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y must be implemented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728A106F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happens if you don't provide a constructor for a class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compiler throws an error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class becomes abstrac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compiler provides a default no-arg constructor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class cannot be instantiate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35A563EB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NOT a valid way to call a superclass constructor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uper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uper(args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is(super()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super.super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D</w:t>
      </w:r>
    </w:p>
    <w:p w14:paraId="24F6EFEF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output of </w:t>
      </w:r>
      <w:r w:rsidRPr="00535E77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System.out.println(new Student()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if Student overrides toString()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memory address of the Student objec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string "Student@&lt;hashcode&gt;"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result of the overridden toString() metho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D) A compilation error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305F7B31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statement about the 'final' keyword is true when applied to a method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method cannot be calle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method cannot be overridden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method must be static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method can only be called once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5A05D8B2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correct way to call a superclass method from a subclass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is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uper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parent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superclass.methodName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2D5712F6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Java, can a class extend multiple classes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Yes, alway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No, Java doesn't support multiple inheritance of 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Yes, but only if all superclasses are abstrac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Yes, but only for inner 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007F293C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main difference between overloading and overriding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Overloading is in the same class, overriding is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Overloading changes return types, overriding doesn'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Overriding is in the same class, overloading is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re is no difference, they are the same concep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A</w:t>
      </w:r>
    </w:p>
    <w:p w14:paraId="5F819A5A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rimary motivation for using inheritance in object-oriented programming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reate multiple instances of a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keep common behavior in one class and split different behavior into separate 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override all methods in a super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create private variabl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0A0B623D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a UML diagram, how is inheritance represented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 dashed line with an open arrow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A solid line with a closed arrow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A solid line with a hollow triangl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A dashed line with a hollow diamon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71C47514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What is the correct order of object construction in inheritanc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ubclass to super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uperclass to sub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Random orde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Depends on the programmer's choic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18CC85F1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true about the 'super()' call in a constructor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It must be the last lin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It must be the first lin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It can be placed anywher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It is optional in all ca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793B23D2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How can a subclass initialize a private variable in its superclass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By directly accessing the variabl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By using a public setter metho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By passing the value to the superclass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It's not possible to initialize private superclass variabl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6CDA351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polymorphism in the context of inheritanc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ability to create multiple objects of the same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ability to override methods in a sub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ability for a superclass reference to call the appropriate subclass metho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ability to have multiple constructors in a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0A345CE6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happens if you don't provide a constructor for a class in Java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compiler throws an err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class becomes abstrac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compiler provides a default no-arg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class cannot be instantiate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15DCA26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from the Object class is commonly overridden to provide a string representation of an object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getString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String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print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describe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4C4FCBE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difference between method overloading and method overriding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Overloading is in the same class, overriding is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B) Overloading changes return types, overriding doesn'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Overriding is in the same class, overloading is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re is no difference, they are the same concep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A</w:t>
      </w:r>
    </w:p>
    <w:p w14:paraId="2C4EE98A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statement about private methods is tru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y can be overridden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y are implicitly final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y are always visible to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y must be implemented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7D02270F" w14:textId="00A84402" w:rsidR="00535E77" w:rsidRDefault="009A7D25" w:rsidP="00535E77">
      <w:pPr>
        <w:rPr>
          <w:lang w:val="en-GB"/>
        </w:rPr>
      </w:pPr>
      <w:r>
        <w:rPr>
          <w:lang w:val="en-GB"/>
        </w:rPr>
        <w:t>Lecture 4</w:t>
      </w:r>
    </w:p>
    <w:p w14:paraId="3BDCEC9E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NOT a way to combine regular expression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peti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Concaten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Altern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Multiplication</w:t>
      </w:r>
    </w:p>
    <w:p w14:paraId="256E4EB4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*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symbol mean in a regular expression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One or more occurrence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Zero or more occurrence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Exactly one occurren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Optional occurrence</w:t>
      </w:r>
    </w:p>
    <w:p w14:paraId="13CE190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How can you represent a range of characters in a regex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(a-z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{a-z}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[a-z]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 &lt;a-z&gt;</w:t>
      </w:r>
    </w:p>
    <w:p w14:paraId="64A3AA0A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is used to find the length of a String in Java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iz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length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count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characters()</w:t>
      </w:r>
    </w:p>
    <w:p w14:paraId="75BF22D0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toCharArray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onvert a String to lowercas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convert a String to uppercas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convert a String to an array of character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reverse the String</w:t>
      </w:r>
    </w:p>
    <w:p w14:paraId="40A775F5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the context of the lecture, what does "interned Strings" refer to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trings that are concatenate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trings that share the same memory loc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c) Strings that are spli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Strings that are converted to char arrays</w:t>
      </w:r>
    </w:p>
    <w:p w14:paraId="7364FD29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true about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==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operator when comparing String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It compares the content of the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It compares the memory addresses of the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It always returns true for identical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It is the preferred method for String comparison</w:t>
      </w:r>
    </w:p>
    <w:p w14:paraId="045100D7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indexOf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find the index of a specified character or sub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insert a character at a specific index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remove a character at a specific index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replace a character at a specific index</w:t>
      </w:r>
    </w:p>
    <w:p w14:paraId="3299DDC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regular expressions, 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|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symbol 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ND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OR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NOT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XOR operation</w:t>
      </w:r>
    </w:p>
    <w:p w14:paraId="53DE9C99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a correct way to create a new String objec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tring str = String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tring str = new String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String str = create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String str = make("Hello");</w:t>
      </w:r>
    </w:p>
    <w:p w14:paraId="1E2A69F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trim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do to a String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moves leading and trailing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Removes all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Capitalizes the first let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Reverses the String</w:t>
      </w:r>
    </w:p>
    <w:p w14:paraId="5C309833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would you use to convert a String to lowercas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Lower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lowercas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LowerCas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makeLowercase()</w:t>
      </w:r>
    </w:p>
    <w:p w14:paraId="4F4BCA72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concat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ompare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join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split a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reverse a String</w:t>
      </w:r>
    </w:p>
    <w:p w14:paraId="29A2632A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regular expressions, 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.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(dot) symbol 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ny single charac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b) A literal do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End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A digit</w:t>
      </w:r>
    </w:p>
    <w:p w14:paraId="55C2FD60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NOT a factor in calculating the Flesch Scor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Number of words per senten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Number of syllables per wor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Number of paragraph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tal number of words</w:t>
      </w:r>
    </w:p>
    <w:p w14:paraId="347F31C7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substring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do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places a part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Extracts a part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Splits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Reverses a part of the String</w:t>
      </w:r>
    </w:p>
    <w:p w14:paraId="0EA57A56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Java, what is the default value of an uninitialized String variabl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""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null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" "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undefined</w:t>
      </w:r>
    </w:p>
    <w:p w14:paraId="7D52DCF3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would you use to replace all occurrences of a character in a String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plac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replaceAll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substitut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change()</w:t>
      </w:r>
    </w:p>
    <w:p w14:paraId="6EF360D1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matches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ompare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check if the String matches a regular express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find a sub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split the String</w:t>
      </w:r>
    </w:p>
    <w:p w14:paraId="09D62C96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regular expressions, what does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\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ny let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Any digi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Any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Any non-digit character</w:t>
      </w:r>
    </w:p>
    <w:p w14:paraId="58CE2D2A" w14:textId="6692BD12" w:rsidR="009A7D25" w:rsidRDefault="00A93D32" w:rsidP="00535E77">
      <w:r w:rsidRPr="00A93D32">
        <w:t>Dijkstra’s single source shortest path algorithm when run from vertex a in the below graph, computes the correct shortest path distance to</w:t>
      </w:r>
    </w:p>
    <w:p w14:paraId="20A497C6" w14:textId="016E8DC6" w:rsidR="00A93D32" w:rsidRDefault="00A93D32" w:rsidP="00535E77">
      <w:r>
        <w:rPr>
          <w:noProof/>
        </w:rPr>
        <w:lastRenderedPageBreak/>
        <w:drawing>
          <wp:inline distT="0" distB="0" distL="0" distR="0" wp14:anchorId="44B36E48" wp14:editId="6721F41F">
            <wp:extent cx="5731510" cy="1780540"/>
            <wp:effectExtent l="0" t="0" r="2540" b="0"/>
            <wp:docPr id="156699174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99174" name="Picture 1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80550" w14:textId="77777777" w:rsidR="00A93D32" w:rsidRDefault="00A93D32" w:rsidP="00A93D32">
      <w:r>
        <w:t>only vertex a</w:t>
      </w:r>
    </w:p>
    <w:p w14:paraId="68785C51" w14:textId="7DE998EE" w:rsidR="00A93D32" w:rsidRDefault="00A93D32" w:rsidP="00A93D32">
      <w:r>
        <w:t>only vertices a, e, f, g, h</w:t>
      </w:r>
    </w:p>
    <w:p w14:paraId="6C7A6ECF" w14:textId="77777777" w:rsidR="00A93D32" w:rsidRDefault="00A93D32" w:rsidP="00A93D32">
      <w:r>
        <w:t>only vertices a, b, c, d</w:t>
      </w:r>
    </w:p>
    <w:p w14:paraId="238D8607" w14:textId="1FBF032D" w:rsidR="00A93D32" w:rsidRDefault="00A93D32" w:rsidP="00A93D32">
      <w:pPr>
        <w:rPr>
          <w:color w:val="FF0000"/>
        </w:rPr>
      </w:pPr>
      <w:r w:rsidRPr="00A93D32">
        <w:rPr>
          <w:color w:val="FF0000"/>
        </w:rPr>
        <w:t>all the vertices</w:t>
      </w:r>
    </w:p>
    <w:p w14:paraId="0E0E5DA2" w14:textId="77777777" w:rsidR="00CA6024" w:rsidRPr="00CA6024" w:rsidRDefault="00CA6024" w:rsidP="00A93D32"/>
    <w:p w14:paraId="105B5DA5" w14:textId="77777777" w:rsidR="00CA6024" w:rsidRPr="00CA6024" w:rsidRDefault="00CA6024" w:rsidP="00CA6024">
      <w:r w:rsidRPr="00CA6024">
        <w:t>Is the following statement valid?.</w:t>
      </w:r>
    </w:p>
    <w:p w14:paraId="7DB386BE" w14:textId="359E8927" w:rsidR="00CA6024" w:rsidRDefault="00CA6024" w:rsidP="00CA6024">
      <w:r w:rsidRPr="00CA6024">
        <w:t>Given a weighted graph where weights of all edges are unique (no two edge have same weights), there is always a unique shortest path from a source to destination in such a graph.</w:t>
      </w:r>
    </w:p>
    <w:p w14:paraId="3D89A119" w14:textId="77777777" w:rsidR="00CA6024" w:rsidRDefault="00CA6024" w:rsidP="00CA6024">
      <w:r>
        <w:t>False</w:t>
      </w:r>
    </w:p>
    <w:p w14:paraId="74463E4C" w14:textId="77777777" w:rsidR="00CA6024" w:rsidRDefault="00CA6024" w:rsidP="00CA6024">
      <w:r>
        <w:t xml:space="preserve">Question 12 </w:t>
      </w:r>
      <w:r>
        <w:rPr>
          <w:rFonts w:ascii="Arial" w:hAnsi="Arial" w:cs="Arial"/>
        </w:rPr>
        <w:t>‒</w:t>
      </w:r>
      <w:r>
        <w:t xml:space="preserve"> Explanation</w:t>
      </w:r>
    </w:p>
    <w:p w14:paraId="0E547068" w14:textId="7A5BE5AB" w:rsidR="00CA6024" w:rsidRDefault="00CA6024" w:rsidP="00CA6024">
      <w:r>
        <w:t>There can be more than one paths with same weight. Consider a path with one edge of weight 5 and another path with two edges of weights 2 and 3. Both paths have same weights.</w:t>
      </w:r>
    </w:p>
    <w:p w14:paraId="7221AEAB" w14:textId="77777777" w:rsidR="00D9720E" w:rsidRDefault="00D9720E" w:rsidP="00CA6024"/>
    <w:p w14:paraId="7BEF0C2E" w14:textId="4942E277" w:rsidR="00D9720E" w:rsidRDefault="005438D7" w:rsidP="00CA6024">
      <w:r w:rsidRPr="005438D7">
        <w:t>Which of the following algorithm solves the all-pair shortest path problem?</w:t>
      </w:r>
    </w:p>
    <w:p w14:paraId="00BE7504" w14:textId="77777777" w:rsidR="005438D7" w:rsidRDefault="005438D7" w:rsidP="005438D7">
      <w:r>
        <w:t>Prim’s algorithm</w:t>
      </w:r>
    </w:p>
    <w:p w14:paraId="259BC730" w14:textId="77777777" w:rsidR="005438D7" w:rsidRDefault="005438D7" w:rsidP="005438D7">
      <w:r>
        <w:t>Dijikstra’s algorithm</w:t>
      </w:r>
    </w:p>
    <w:p w14:paraId="643540C5" w14:textId="77777777" w:rsidR="005438D7" w:rsidRDefault="005438D7" w:rsidP="005438D7">
      <w:r>
        <w:t>Bellman-Ford’s algorithm</w:t>
      </w:r>
    </w:p>
    <w:p w14:paraId="08BA5BA3" w14:textId="19E607F3" w:rsidR="005438D7" w:rsidRDefault="005438D7" w:rsidP="005438D7">
      <w:r>
        <w:t>D. Floyd-Warshall’s algorithm</w:t>
      </w:r>
    </w:p>
    <w:p w14:paraId="00E68FE2" w14:textId="6268DC22" w:rsidR="005438D7" w:rsidRDefault="005438D7" w:rsidP="005438D7">
      <w:r>
        <w:t xml:space="preserve">ANS: </w:t>
      </w:r>
    </w:p>
    <w:p w14:paraId="53D066F2" w14:textId="660D4B22" w:rsidR="005438D7" w:rsidRDefault="005438D7" w:rsidP="005438D7">
      <w:r w:rsidRPr="005438D7">
        <w:t xml:space="preserve">Prim\'s Algorithm is used to find MST of a given graph. Refer: Prim’s Minimum Spanning Tree (MST) Dijikstra\'s Algorithm is used to find the shortest path from source to all the other nodes in a weighted graph. Refer: Dijkstra’s Algorithm BellmanFord\'s Algorithm is </w:t>
      </w:r>
      <w:r w:rsidRPr="005438D7">
        <w:lastRenderedPageBreak/>
        <w:t>used to find the shortest distance from source to all other nodes in a graph that can contain negative weight edges. Refer:Bellman–Ford Algorithm Floyd-Warshall\'s Algorithm: It is an All-pair-shortest path algorithm, used to find shortest distance between every pair of vertices. Refer: Floyd Warshall Algorithm So, option (D) is correct.</w:t>
      </w:r>
    </w:p>
    <w:p w14:paraId="26819224" w14:textId="77777777" w:rsidR="00AB298F" w:rsidRDefault="00AB298F" w:rsidP="005438D7"/>
    <w:p w14:paraId="69BC57B5" w14:textId="7C92CAF8" w:rsidR="00AB298F" w:rsidRDefault="00AB298F" w:rsidP="005438D7">
      <w:r w:rsidRPr="00AB298F">
        <w:t>Which one of the following algorithm design techniques is used in finding all pairs of shortest distances in a graph?</w:t>
      </w:r>
    </w:p>
    <w:p w14:paraId="5A39BB14" w14:textId="77777777" w:rsidR="00AB298F" w:rsidRDefault="00AB298F" w:rsidP="00AB298F">
      <w:r>
        <w:t>Dynamic programming</w:t>
      </w:r>
    </w:p>
    <w:p w14:paraId="44AAEE25" w14:textId="77777777" w:rsidR="00AB298F" w:rsidRDefault="00AB298F" w:rsidP="00AB298F">
      <w:r>
        <w:t>Backtracking</w:t>
      </w:r>
    </w:p>
    <w:p w14:paraId="57D2AFD7" w14:textId="77777777" w:rsidR="00AB298F" w:rsidRDefault="00AB298F" w:rsidP="00AB298F">
      <w:r>
        <w:t>Greedy</w:t>
      </w:r>
    </w:p>
    <w:p w14:paraId="1ADF1E1C" w14:textId="77B78E15" w:rsidR="00AB298F" w:rsidRDefault="00AB298F" w:rsidP="00AB298F">
      <w:r>
        <w:t>Divide and Conquer</w:t>
      </w:r>
    </w:p>
    <w:p w14:paraId="1FB77802" w14:textId="77777777" w:rsidR="00E71E68" w:rsidRDefault="00E71E68" w:rsidP="00E71E68">
      <w:r>
        <w:t>A Dynamic programming</w:t>
      </w:r>
    </w:p>
    <w:p w14:paraId="1D757A8E" w14:textId="5C8397AD" w:rsidR="00E71E68" w:rsidRDefault="00E71E68" w:rsidP="00AB298F"/>
    <w:p w14:paraId="38586948" w14:textId="7D50BD27" w:rsidR="001910BD" w:rsidRDefault="001910BD" w:rsidP="00AB298F">
      <w:r w:rsidRPr="001910BD">
        <w:t>Floyd Warshall Algorithm is the All Pairs Shortest Path problem which uses Dynamic Programming to find shortest distances between every pair of vertices in a given edge weighted directed Graph. Option (A) is correct.</w:t>
      </w:r>
    </w:p>
    <w:p w14:paraId="5DE94ED0" w14:textId="77777777" w:rsidR="00614C21" w:rsidRDefault="00614C21" w:rsidP="00AB298F"/>
    <w:p w14:paraId="31F23531" w14:textId="64706E28" w:rsidR="00614C21" w:rsidRDefault="00614C21" w:rsidP="00AB298F">
      <w:pPr>
        <w:rPr>
          <w:rFonts w:ascii="Segoe UI" w:hAnsi="Segoe UI" w:cs="Segoe UI"/>
          <w:color w:val="273239"/>
          <w:shd w:val="clear" w:color="auto" w:fill="FFFFFF"/>
        </w:rPr>
      </w:pPr>
      <w:r>
        <w:rPr>
          <w:rFonts w:ascii="Segoe UI" w:hAnsi="Segoe UI" w:cs="Segoe UI"/>
          <w:color w:val="273239"/>
          <w:shd w:val="clear" w:color="auto" w:fill="FFFFFF"/>
        </w:rPr>
        <w:t>Which of the following data structure is useful in traversing a given graph by breadth first search?</w:t>
      </w:r>
    </w:p>
    <w:p w14:paraId="7CB5767D" w14:textId="77777777" w:rsidR="00614C21" w:rsidRDefault="00614C21" w:rsidP="00614C21">
      <w:r>
        <w:t>Stack</w:t>
      </w:r>
    </w:p>
    <w:p w14:paraId="06A090F8" w14:textId="77777777" w:rsidR="00614C21" w:rsidRDefault="00614C21" w:rsidP="00614C21">
      <w:r>
        <w:t>List</w:t>
      </w:r>
    </w:p>
    <w:p w14:paraId="4B56F29A" w14:textId="7826E15C" w:rsidR="00614C21" w:rsidRDefault="00614C21" w:rsidP="00614C21">
      <w:r>
        <w:t>Queue</w:t>
      </w:r>
    </w:p>
    <w:p w14:paraId="6B6481BB" w14:textId="300C85F2" w:rsidR="00614C21" w:rsidRDefault="00614C21" w:rsidP="00614C21">
      <w:r>
        <w:t>None of the above.</w:t>
      </w:r>
    </w:p>
    <w:p w14:paraId="109A5549" w14:textId="120CA9A9" w:rsidR="00614C21" w:rsidRDefault="00614C21" w:rsidP="00614C21">
      <w:r>
        <w:t xml:space="preserve">ABNS: QUque </w:t>
      </w:r>
      <w:r w:rsidRPr="00614C21">
        <w:t>BFS performs level-order traversal which can be fairly done using a queue. A queue uses FIFO ordering and the nodes that we enqueue first are explored first maintaining the order of traversal.</w:t>
      </w:r>
    </w:p>
    <w:p w14:paraId="54D8619C" w14:textId="77777777" w:rsidR="00614C21" w:rsidRDefault="00614C21" w:rsidP="00614C21"/>
    <w:p w14:paraId="6574B1F4" w14:textId="77777777" w:rsidR="00AB298F" w:rsidRDefault="00AB298F" w:rsidP="005438D7"/>
    <w:p w14:paraId="2C93920E" w14:textId="77777777" w:rsidR="005438D7" w:rsidRDefault="005438D7" w:rsidP="005438D7"/>
    <w:p w14:paraId="084EA07B" w14:textId="77777777" w:rsidR="005438D7" w:rsidRPr="00CA6024" w:rsidRDefault="005438D7" w:rsidP="005438D7"/>
    <w:sectPr w:rsidR="005438D7" w:rsidRPr="00CA6024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62EB13" w14:textId="77777777" w:rsidR="00575079" w:rsidRDefault="00575079">
      <w:pPr>
        <w:spacing w:after="0" w:line="240" w:lineRule="auto"/>
      </w:pPr>
    </w:p>
  </w:endnote>
  <w:endnote w:type="continuationSeparator" w:id="0">
    <w:p w14:paraId="0491BF42" w14:textId="77777777" w:rsidR="00575079" w:rsidRDefault="005750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23BAAE" w14:textId="77777777" w:rsidR="00575079" w:rsidRDefault="00575079">
      <w:pPr>
        <w:spacing w:after="0" w:line="240" w:lineRule="auto"/>
      </w:pPr>
    </w:p>
  </w:footnote>
  <w:footnote w:type="continuationSeparator" w:id="0">
    <w:p w14:paraId="2C15A0FC" w14:textId="77777777" w:rsidR="00575079" w:rsidRDefault="005750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150F70" w14:textId="77777777" w:rsidR="00FA3392" w:rsidRDefault="00FA33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D43377" w14:textId="77777777" w:rsidR="00FA3392" w:rsidRDefault="00FA33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5E678A" w14:textId="77777777" w:rsidR="00FA3392" w:rsidRDefault="00FA33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904C1B"/>
    <w:multiLevelType w:val="multilevel"/>
    <w:tmpl w:val="D13C9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746674"/>
    <w:multiLevelType w:val="multilevel"/>
    <w:tmpl w:val="5AEEE1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8081F"/>
    <w:multiLevelType w:val="multilevel"/>
    <w:tmpl w:val="751E7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3"/>
  </w:num>
  <w:num w:numId="2" w16cid:durableId="2017077403">
    <w:abstractNumId w:val="2"/>
  </w:num>
  <w:num w:numId="3" w16cid:durableId="92554699">
    <w:abstractNumId w:val="5"/>
  </w:num>
  <w:num w:numId="4" w16cid:durableId="460464680">
    <w:abstractNumId w:val="7"/>
  </w:num>
  <w:num w:numId="5" w16cid:durableId="1971667751">
    <w:abstractNumId w:val="4"/>
  </w:num>
  <w:num w:numId="6" w16cid:durableId="524486927">
    <w:abstractNumId w:val="6"/>
  </w:num>
  <w:num w:numId="7" w16cid:durableId="673991238">
    <w:abstractNumId w:val="1"/>
  </w:num>
  <w:num w:numId="8" w16cid:durableId="1249271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QUAG67K4CwAAAA="/>
  </w:docVars>
  <w:rsids>
    <w:rsidRoot w:val="00AE7A67"/>
    <w:rsid w:val="000200FF"/>
    <w:rsid w:val="001910BD"/>
    <w:rsid w:val="003D33DA"/>
    <w:rsid w:val="00403374"/>
    <w:rsid w:val="00535E77"/>
    <w:rsid w:val="005438D7"/>
    <w:rsid w:val="00575079"/>
    <w:rsid w:val="00614C21"/>
    <w:rsid w:val="007665BC"/>
    <w:rsid w:val="009A7D25"/>
    <w:rsid w:val="009B1BD4"/>
    <w:rsid w:val="00A93D32"/>
    <w:rsid w:val="00AB298F"/>
    <w:rsid w:val="00AE7A67"/>
    <w:rsid w:val="00CA6024"/>
    <w:rsid w:val="00D03C0D"/>
    <w:rsid w:val="00D9720E"/>
    <w:rsid w:val="00DC45B2"/>
    <w:rsid w:val="00E71E68"/>
    <w:rsid w:val="00FA0743"/>
    <w:rsid w:val="00FA3392"/>
    <w:rsid w:val="00FF5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060F0F6-CC69-4F26-9929-9C6DD66BF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535E77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A33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3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8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2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6705551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50899462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825849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86313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040205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85237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9641653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9756707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3731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26006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794402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078865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2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362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7855065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961880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5020444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139764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531718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62037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3562980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3427796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24590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51095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218904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94808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89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5559671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6236882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9803079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698386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74811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662513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5779647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5838784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57598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1312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79355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560288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9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42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5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01422">
          <w:marLeft w:val="21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387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  <w:div w:id="1812865598">
          <w:marLeft w:val="21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82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1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4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4504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  <w:div w:id="444008531">
          <w:marLeft w:val="21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85724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  <w:div w:id="9611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3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7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88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41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089008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</w:divsChild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8</Pages>
  <Words>1520</Words>
  <Characters>866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</cp:revision>
  <dcterms:created xsi:type="dcterms:W3CDTF">2024-10-01T19:38:00Z</dcterms:created>
  <dcterms:modified xsi:type="dcterms:W3CDTF">2024-10-05T21:23:00Z</dcterms:modified>
</cp:coreProperties>
</file>